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355" w:rsidRPr="00536F73" w:rsidRDefault="00A04355" w:rsidP="0029434C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FF0000"/>
          <w:sz w:val="28"/>
          <w:szCs w:val="28"/>
          <w:u w:val="thick"/>
        </w:rPr>
      </w:pPr>
      <w:r w:rsidRPr="00536F73">
        <w:rPr>
          <w:rFonts w:ascii="Times New Roman" w:hAnsi="Times New Roman" w:cs="Times New Roman"/>
          <w:b/>
          <w:i/>
          <w:color w:val="FF0000"/>
          <w:sz w:val="28"/>
          <w:szCs w:val="28"/>
          <w:u w:val="thick"/>
        </w:rPr>
        <w:t>New Mexico Association of Blind S</w:t>
      </w:r>
      <w:r>
        <w:rPr>
          <w:rFonts w:ascii="Times New Roman" w:hAnsi="Times New Roman" w:cs="Times New Roman"/>
          <w:b/>
          <w:i/>
          <w:color w:val="FF0000"/>
          <w:sz w:val="28"/>
          <w:szCs w:val="28"/>
          <w:u w:val="thick"/>
        </w:rPr>
        <w:t xml:space="preserve">tudents Team Newsletter for July </w:t>
      </w:r>
      <w:r w:rsidRPr="00536F73">
        <w:rPr>
          <w:rFonts w:ascii="Times New Roman" w:hAnsi="Times New Roman" w:cs="Times New Roman"/>
          <w:b/>
          <w:i/>
          <w:color w:val="FF0000"/>
          <w:sz w:val="28"/>
          <w:szCs w:val="28"/>
          <w:u w:val="thick"/>
        </w:rPr>
        <w:t>2018!</w:t>
      </w:r>
    </w:p>
    <w:p w:rsidR="00797EE9" w:rsidRDefault="00A04355" w:rsidP="0029434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D6BB9">
        <w:rPr>
          <w:rFonts w:ascii="Times New Roman" w:hAnsi="Times New Roman" w:cs="Times New Roman"/>
          <w:sz w:val="24"/>
          <w:szCs w:val="24"/>
        </w:rPr>
        <w:t xml:space="preserve">Hello from Kaity Ellis, President of the New Mexico Association of Blind Students, </w:t>
      </w:r>
      <w:r w:rsidRPr="008D6BB9">
        <w:rPr>
          <w:rFonts w:ascii="Times New Roman" w:hAnsi="Times New Roman" w:cs="Times New Roman"/>
          <w:noProof/>
          <w:sz w:val="24"/>
          <w:szCs w:val="24"/>
        </w:rPr>
        <w:t>a Proud Division</w:t>
      </w:r>
      <w:r w:rsidRPr="008D6BB9">
        <w:rPr>
          <w:rFonts w:ascii="Times New Roman" w:hAnsi="Times New Roman" w:cs="Times New Roman"/>
          <w:sz w:val="24"/>
          <w:szCs w:val="24"/>
        </w:rPr>
        <w:t xml:space="preserve"> of the National Federation </w:t>
      </w:r>
      <w:r>
        <w:rPr>
          <w:rFonts w:ascii="Times New Roman" w:hAnsi="Times New Roman" w:cs="Times New Roman"/>
          <w:sz w:val="24"/>
          <w:szCs w:val="24"/>
        </w:rPr>
        <w:t xml:space="preserve">of the Blind of New Mexico. It is with great </w:t>
      </w:r>
      <w:r w:rsidRPr="00A04355">
        <w:rPr>
          <w:rFonts w:ascii="Times New Roman" w:hAnsi="Times New Roman" w:cs="Times New Roman"/>
          <w:noProof/>
          <w:sz w:val="24"/>
          <w:szCs w:val="24"/>
        </w:rPr>
        <w:t>excite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ent </w:t>
      </w:r>
      <w:r w:rsidRPr="00A04355">
        <w:rPr>
          <w:rFonts w:ascii="Times New Roman" w:hAnsi="Times New Roman" w:cs="Times New Roman"/>
          <w:noProof/>
          <w:sz w:val="24"/>
          <w:szCs w:val="24"/>
        </w:rPr>
        <w:t>we anno</w:t>
      </w:r>
      <w:r>
        <w:rPr>
          <w:rFonts w:ascii="Times New Roman" w:hAnsi="Times New Roman" w:cs="Times New Roman"/>
          <w:noProof/>
          <w:sz w:val="24"/>
          <w:szCs w:val="24"/>
        </w:rPr>
        <w:t>u</w:t>
      </w:r>
      <w:r w:rsidRPr="00A04355">
        <w:rPr>
          <w:rFonts w:ascii="Times New Roman" w:hAnsi="Times New Roman" w:cs="Times New Roman"/>
          <w:noProof/>
          <w:sz w:val="24"/>
          <w:szCs w:val="24"/>
        </w:rPr>
        <w:t>nc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at we are </w:t>
      </w:r>
      <w:r w:rsidRPr="00A04355">
        <w:rPr>
          <w:rFonts w:ascii="Times New Roman" w:hAnsi="Times New Roman" w:cs="Times New Roman"/>
          <w:noProof/>
          <w:sz w:val="24"/>
          <w:szCs w:val="24"/>
        </w:rPr>
        <w:t>raisi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unds for </w:t>
      </w:r>
      <w:r w:rsidRPr="00A04355">
        <w:rPr>
          <w:rFonts w:ascii="Times New Roman" w:hAnsi="Times New Roman" w:cs="Times New Roman"/>
          <w:noProof/>
          <w:sz w:val="24"/>
          <w:szCs w:val="24"/>
        </w:rPr>
        <w:t>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antastic </w:t>
      </w:r>
      <w:r w:rsidRPr="00A04355">
        <w:rPr>
          <w:rFonts w:ascii="Times New Roman" w:hAnsi="Times New Roman" w:cs="Times New Roman"/>
          <w:noProof/>
          <w:sz w:val="24"/>
          <w:szCs w:val="24"/>
        </w:rPr>
        <w:t>opportun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y </w:t>
      </w:r>
      <w:r w:rsidRPr="00A04355">
        <w:rPr>
          <w:rFonts w:ascii="Times New Roman" w:hAnsi="Times New Roman" w:cs="Times New Roman"/>
          <w:noProof/>
          <w:sz w:val="24"/>
          <w:szCs w:val="24"/>
        </w:rPr>
        <w:t>so b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04355">
        <w:rPr>
          <w:rFonts w:ascii="Times New Roman" w:hAnsi="Times New Roman" w:cs="Times New Roman"/>
          <w:noProof/>
          <w:sz w:val="24"/>
          <w:szCs w:val="24"/>
        </w:rPr>
        <w:t xml:space="preserve">sure to </w:t>
      </w:r>
      <w:r>
        <w:rPr>
          <w:rFonts w:ascii="Times New Roman" w:hAnsi="Times New Roman" w:cs="Times New Roman"/>
          <w:noProof/>
          <w:sz w:val="24"/>
          <w:szCs w:val="24"/>
        </w:rPr>
        <w:t>read the newsletter to find out more!</w:t>
      </w:r>
      <w:r w:rsidRPr="00A0435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W</w:t>
      </w:r>
      <w:r w:rsidRPr="00A04355">
        <w:rPr>
          <w:rFonts w:ascii="Times New Roman" w:hAnsi="Times New Roman" w:cs="Times New Roman"/>
          <w:noProof/>
          <w:sz w:val="24"/>
          <w:szCs w:val="24"/>
        </w:rPr>
        <w:t>e</w:t>
      </w:r>
      <w:r w:rsidRPr="00D76A45">
        <w:rPr>
          <w:rFonts w:ascii="Times New Roman" w:hAnsi="Times New Roman" w:cs="Times New Roman"/>
          <w:noProof/>
          <w:sz w:val="24"/>
          <w:szCs w:val="24"/>
        </w:rPr>
        <w:t xml:space="preserve"> hope</w:t>
      </w:r>
      <w:r w:rsidRPr="008D6BB9">
        <w:rPr>
          <w:rFonts w:ascii="Times New Roman" w:hAnsi="Times New Roman" w:cs="Times New Roman"/>
          <w:sz w:val="24"/>
          <w:szCs w:val="24"/>
        </w:rPr>
        <w:t xml:space="preserve"> that all of you will join us in helping all </w:t>
      </w:r>
      <w:r w:rsidRPr="008D6BB9">
        <w:rPr>
          <w:rFonts w:ascii="Times New Roman" w:hAnsi="Times New Roman" w:cs="Times New Roman"/>
          <w:noProof/>
          <w:sz w:val="24"/>
          <w:szCs w:val="24"/>
        </w:rPr>
        <w:t>students</w:t>
      </w:r>
      <w:r w:rsidRPr="008D6BB9">
        <w:rPr>
          <w:rFonts w:ascii="Times New Roman" w:hAnsi="Times New Roman" w:cs="Times New Roman"/>
          <w:sz w:val="24"/>
          <w:szCs w:val="24"/>
        </w:rPr>
        <w:t xml:space="preserve"> in our great state who are blind to live the life they want</w:t>
      </w:r>
      <w:r>
        <w:rPr>
          <w:rFonts w:ascii="Times New Roman" w:hAnsi="Times New Roman" w:cs="Times New Roman"/>
          <w:sz w:val="24"/>
          <w:szCs w:val="24"/>
        </w:rPr>
        <w:t xml:space="preserve">! We hope you enjoy this newsletter! </w:t>
      </w:r>
      <w:r w:rsidRPr="00A04355">
        <w:rPr>
          <w:rFonts w:ascii="Times New Roman" w:hAnsi="Times New Roman" w:cs="Times New Roman"/>
          <w:sz w:val="24"/>
          <w:szCs w:val="24"/>
        </w:rPr>
        <w:t>Best wishes for a safe and fun summer! Kaity Ellis, President.</w:t>
      </w:r>
    </w:p>
    <w:p w:rsidR="00A04355" w:rsidRPr="00797EE9" w:rsidRDefault="00A04355" w:rsidP="0029434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4355">
        <w:rPr>
          <w:rFonts w:ascii="Times New Roman" w:hAnsi="Times New Roman" w:cs="Times New Roman"/>
          <w:b/>
        </w:rPr>
        <w:t>Recap of Monthly Association Meeting</w:t>
      </w:r>
      <w:r>
        <w:rPr>
          <w:rFonts w:ascii="Times New Roman" w:hAnsi="Times New Roman" w:cs="Times New Roman"/>
          <w:b/>
        </w:rPr>
        <w:t>.</w:t>
      </w:r>
    </w:p>
    <w:p w:rsidR="00A04355" w:rsidRPr="00A04355" w:rsidRDefault="00A04355" w:rsidP="0029434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A04355">
        <w:rPr>
          <w:rFonts w:ascii="Times New Roman" w:hAnsi="Times New Roman" w:cs="Times New Roman"/>
          <w:b/>
        </w:rPr>
        <w:t>School concerns</w:t>
      </w:r>
      <w:r w:rsidR="003B7F69">
        <w:rPr>
          <w:rFonts w:ascii="Times New Roman" w:hAnsi="Times New Roman" w:cs="Times New Roman"/>
          <w:noProof/>
        </w:rPr>
        <w:t xml:space="preserve"> -</w:t>
      </w:r>
      <w:r w:rsidRPr="00A04355">
        <w:rPr>
          <w:rFonts w:ascii="Times New Roman" w:hAnsi="Times New Roman" w:cs="Times New Roman"/>
        </w:rPr>
        <w:t xml:space="preserve"> Members brought up significant concerns to the board and our affiliate president. The </w:t>
      </w:r>
      <w:r w:rsidRPr="003A645A">
        <w:rPr>
          <w:rFonts w:ascii="Times New Roman" w:hAnsi="Times New Roman" w:cs="Times New Roman"/>
          <w:noProof/>
        </w:rPr>
        <w:t>board</w:t>
      </w:r>
      <w:r w:rsidRPr="00A04355">
        <w:rPr>
          <w:rFonts w:ascii="Times New Roman" w:hAnsi="Times New Roman" w:cs="Times New Roman"/>
        </w:rPr>
        <w:t xml:space="preserve">, our student president, and affiliate president are working to address these concerns.  </w:t>
      </w:r>
    </w:p>
    <w:p w:rsidR="00A04355" w:rsidRPr="00A04355" w:rsidRDefault="00A04355" w:rsidP="0029434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A04355">
        <w:rPr>
          <w:rFonts w:ascii="Times New Roman" w:hAnsi="Times New Roman" w:cs="Times New Roman"/>
          <w:b/>
        </w:rPr>
        <w:t xml:space="preserve">A final decision </w:t>
      </w:r>
      <w:r w:rsidR="003B7F69">
        <w:rPr>
          <w:rFonts w:ascii="Times New Roman" w:hAnsi="Times New Roman" w:cs="Times New Roman"/>
          <w:b/>
        </w:rPr>
        <w:t xml:space="preserve">for the July fundraiser at the National Convention - </w:t>
      </w:r>
      <w:r w:rsidRPr="00A04355">
        <w:rPr>
          <w:rFonts w:ascii="Times New Roman" w:hAnsi="Times New Roman" w:cs="Times New Roman"/>
        </w:rPr>
        <w:t>A decision was made not to hold</w:t>
      </w:r>
      <w:r>
        <w:rPr>
          <w:rFonts w:ascii="Times New Roman" w:hAnsi="Times New Roman" w:cs="Times New Roman"/>
        </w:rPr>
        <w:t xml:space="preserve"> </w:t>
      </w:r>
      <w:r w:rsidRPr="00A04355">
        <w:rPr>
          <w:rFonts w:ascii="Times New Roman" w:hAnsi="Times New Roman" w:cs="Times New Roman"/>
          <w:noProof/>
        </w:rPr>
        <w:t>a  July</w:t>
      </w:r>
      <w:r w:rsidR="003B7F69">
        <w:rPr>
          <w:rFonts w:ascii="Times New Roman" w:hAnsi="Times New Roman" w:cs="Times New Roman"/>
          <w:noProof/>
        </w:rPr>
        <w:t xml:space="preserve"> fundraiser at the National C</w:t>
      </w:r>
      <w:r w:rsidRPr="00A04355">
        <w:rPr>
          <w:rFonts w:ascii="Times New Roman" w:hAnsi="Times New Roman" w:cs="Times New Roman"/>
          <w:noProof/>
        </w:rPr>
        <w:t>onvention due</w:t>
      </w:r>
      <w:r w:rsidRPr="00A04355">
        <w:rPr>
          <w:rFonts w:ascii="Times New Roman" w:hAnsi="Times New Roman" w:cs="Times New Roman"/>
        </w:rPr>
        <w:t xml:space="preserve"> to other factors. Instead, the board decided to hold a fundraiser to help send a student to Washington</w:t>
      </w:r>
      <w:r w:rsidR="003B7F69">
        <w:rPr>
          <w:rFonts w:ascii="Times New Roman" w:hAnsi="Times New Roman" w:cs="Times New Roman"/>
        </w:rPr>
        <w:t>,</w:t>
      </w:r>
      <w:r w:rsidRPr="00A04355">
        <w:rPr>
          <w:rFonts w:ascii="Times New Roman" w:hAnsi="Times New Roman" w:cs="Times New Roman"/>
        </w:rPr>
        <w:t xml:space="preserve"> D.C in January</w:t>
      </w:r>
      <w:r w:rsidR="003B7F69">
        <w:rPr>
          <w:rFonts w:ascii="Times New Roman" w:hAnsi="Times New Roman" w:cs="Times New Roman"/>
        </w:rPr>
        <w:t>.</w:t>
      </w:r>
      <w:r w:rsidRPr="00A04355">
        <w:rPr>
          <w:rFonts w:ascii="Times New Roman" w:hAnsi="Times New Roman" w:cs="Times New Roman"/>
        </w:rPr>
        <w:t xml:space="preserve"> </w:t>
      </w:r>
    </w:p>
    <w:p w:rsidR="00A04355" w:rsidRPr="00A04355" w:rsidRDefault="00A04355" w:rsidP="0029434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A04355">
        <w:rPr>
          <w:rFonts w:ascii="Times New Roman" w:hAnsi="Times New Roman" w:cs="Times New Roman"/>
          <w:b/>
        </w:rPr>
        <w:t>A final decision on the amount of m</w:t>
      </w:r>
      <w:r w:rsidR="003B7F69">
        <w:rPr>
          <w:rFonts w:ascii="Times New Roman" w:hAnsi="Times New Roman" w:cs="Times New Roman"/>
          <w:b/>
        </w:rPr>
        <w:t xml:space="preserve">oney to spend on business cards - </w:t>
      </w:r>
      <w:r w:rsidRPr="00A04355">
        <w:rPr>
          <w:rFonts w:ascii="Times New Roman" w:hAnsi="Times New Roman" w:cs="Times New Roman"/>
        </w:rPr>
        <w:t>No decision yet</w:t>
      </w:r>
      <w:r w:rsidR="003B7F69">
        <w:rPr>
          <w:rFonts w:ascii="Times New Roman" w:hAnsi="Times New Roman" w:cs="Times New Roman"/>
        </w:rPr>
        <w:t>. A</w:t>
      </w:r>
      <w:r w:rsidRPr="00A04355">
        <w:rPr>
          <w:rFonts w:ascii="Times New Roman" w:hAnsi="Times New Roman" w:cs="Times New Roman"/>
        </w:rPr>
        <w:t xml:space="preserve"> decision will </w:t>
      </w:r>
      <w:r w:rsidRPr="00F37E2A">
        <w:rPr>
          <w:rFonts w:ascii="Times New Roman" w:hAnsi="Times New Roman" w:cs="Times New Roman"/>
          <w:noProof/>
        </w:rPr>
        <w:t>be made</w:t>
      </w:r>
      <w:r w:rsidRPr="00A04355">
        <w:rPr>
          <w:rFonts w:ascii="Times New Roman" w:hAnsi="Times New Roman" w:cs="Times New Roman"/>
        </w:rPr>
        <w:t xml:space="preserve"> at the next meeting.  </w:t>
      </w:r>
    </w:p>
    <w:p w:rsidR="00A04355" w:rsidRPr="003B7F69" w:rsidRDefault="003B7F69" w:rsidP="003B7F6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ommittee meeting times - </w:t>
      </w:r>
      <w:r w:rsidR="00A04355" w:rsidRPr="003B7F69">
        <w:rPr>
          <w:rFonts w:ascii="Times New Roman" w:hAnsi="Times New Roman" w:cs="Times New Roman"/>
        </w:rPr>
        <w:t>Committee chairs are work</w:t>
      </w:r>
      <w:r w:rsidR="00E83059">
        <w:rPr>
          <w:rFonts w:ascii="Times New Roman" w:hAnsi="Times New Roman" w:cs="Times New Roman"/>
        </w:rPr>
        <w:t>ing with the president to set</w:t>
      </w:r>
      <w:r w:rsidR="00A04355" w:rsidRPr="003B7F6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eeting </w:t>
      </w:r>
      <w:r w:rsidR="00A04355" w:rsidRPr="003B7F69">
        <w:rPr>
          <w:rFonts w:ascii="Times New Roman" w:hAnsi="Times New Roman" w:cs="Times New Roman"/>
        </w:rPr>
        <w:t>times.</w:t>
      </w:r>
      <w:r w:rsidR="00E83059">
        <w:rPr>
          <w:rFonts w:ascii="Times New Roman" w:hAnsi="Times New Roman" w:cs="Times New Roman"/>
        </w:rPr>
        <w:t xml:space="preserve"> As soon as the times </w:t>
      </w:r>
      <w:r w:rsidR="00E83059" w:rsidRPr="00F37E2A">
        <w:rPr>
          <w:rFonts w:ascii="Times New Roman" w:hAnsi="Times New Roman" w:cs="Times New Roman"/>
          <w:noProof/>
        </w:rPr>
        <w:t>are set</w:t>
      </w:r>
      <w:r w:rsidR="00A04355" w:rsidRPr="003B7F69">
        <w:rPr>
          <w:rFonts w:ascii="Times New Roman" w:hAnsi="Times New Roman" w:cs="Times New Roman"/>
        </w:rPr>
        <w:t xml:space="preserve">, an announcement will </w:t>
      </w:r>
      <w:r w:rsidR="00A04355" w:rsidRPr="003A645A">
        <w:rPr>
          <w:rFonts w:ascii="Times New Roman" w:hAnsi="Times New Roman" w:cs="Times New Roman"/>
          <w:noProof/>
        </w:rPr>
        <w:t>be made</w:t>
      </w:r>
      <w:r w:rsidR="00A04355" w:rsidRPr="003B7F69">
        <w:rPr>
          <w:rFonts w:ascii="Times New Roman" w:hAnsi="Times New Roman" w:cs="Times New Roman"/>
          <w:noProof/>
        </w:rPr>
        <w:t xml:space="preserve">. </w:t>
      </w:r>
    </w:p>
    <w:p w:rsidR="00A04355" w:rsidRDefault="00A04355" w:rsidP="003B7F69">
      <w:pPr>
        <w:pStyle w:val="ListParagraph"/>
        <w:spacing w:after="0" w:line="240" w:lineRule="auto"/>
        <w:rPr>
          <w:rFonts w:ascii="Times New Roman" w:hAnsi="Times New Roman" w:cs="Times New Roman"/>
          <w:b/>
        </w:rPr>
      </w:pPr>
      <w:r w:rsidRPr="00A04355">
        <w:rPr>
          <w:rFonts w:ascii="Times New Roman" w:hAnsi="Times New Roman" w:cs="Times New Roman"/>
          <w:b/>
        </w:rPr>
        <w:t xml:space="preserve">The next meeting will be on </w:t>
      </w:r>
      <w:r w:rsidRPr="00A04355">
        <w:rPr>
          <w:rFonts w:ascii="Times New Roman" w:hAnsi="Times New Roman" w:cs="Times New Roman"/>
          <w:b/>
          <w:noProof/>
        </w:rPr>
        <w:t>August</w:t>
      </w:r>
      <w:r w:rsidRPr="00A04355">
        <w:rPr>
          <w:rFonts w:ascii="Times New Roman" w:hAnsi="Times New Roman" w:cs="Times New Roman"/>
          <w:b/>
        </w:rPr>
        <w:t xml:space="preserve"> 12, 2018, at 7:00 p.m.</w:t>
      </w:r>
      <w:r w:rsidR="003B7F69">
        <w:rPr>
          <w:rFonts w:ascii="Times New Roman" w:hAnsi="Times New Roman" w:cs="Times New Roman"/>
          <w:b/>
        </w:rPr>
        <w:t xml:space="preserve"> </w:t>
      </w:r>
      <w:r w:rsidRPr="003B7F69">
        <w:rPr>
          <w:rFonts w:ascii="Times New Roman" w:hAnsi="Times New Roman" w:cs="Times New Roman"/>
          <w:b/>
        </w:rPr>
        <w:t xml:space="preserve">Please e-mail our secretary </w:t>
      </w:r>
      <w:r w:rsidRPr="003B7F69">
        <w:rPr>
          <w:rFonts w:ascii="Times New Roman" w:hAnsi="Times New Roman" w:cs="Times New Roman"/>
          <w:b/>
          <w:noProof/>
        </w:rPr>
        <w:t xml:space="preserve">at </w:t>
      </w:r>
      <w:hyperlink r:id="rId7" w:history="1">
        <w:r w:rsidRPr="003B7F69">
          <w:rPr>
            <w:rStyle w:val="Hyperlink"/>
            <w:rFonts w:ascii="Times New Roman" w:hAnsi="Times New Roman" w:cs="Times New Roman"/>
            <w:b/>
            <w:noProof/>
          </w:rPr>
          <w:t>secretary.nmabs@gmail.com</w:t>
        </w:r>
      </w:hyperlink>
      <w:r w:rsidRPr="003B7F69">
        <w:rPr>
          <w:rFonts w:ascii="Times New Roman" w:hAnsi="Times New Roman" w:cs="Times New Roman"/>
          <w:b/>
          <w:noProof/>
        </w:rPr>
        <w:t xml:space="preserve"> if</w:t>
      </w:r>
      <w:r w:rsidRPr="003B7F69">
        <w:rPr>
          <w:rFonts w:ascii="Times New Roman" w:hAnsi="Times New Roman" w:cs="Times New Roman"/>
          <w:b/>
        </w:rPr>
        <w:t xml:space="preserve"> you would like to have an agenda for the upcoming meeting.</w:t>
      </w:r>
    </w:p>
    <w:p w:rsidR="003B7F69" w:rsidRPr="003B7F69" w:rsidRDefault="003B7F69" w:rsidP="003B7F69">
      <w:pPr>
        <w:pStyle w:val="ListParagraph"/>
        <w:spacing w:after="0" w:line="240" w:lineRule="auto"/>
        <w:rPr>
          <w:rFonts w:ascii="Times New Roman" w:hAnsi="Times New Roman" w:cs="Times New Roman"/>
          <w:b/>
        </w:rPr>
      </w:pPr>
    </w:p>
    <w:p w:rsidR="00A04355" w:rsidRPr="00797EE9" w:rsidRDefault="00A04355" w:rsidP="0029434C">
      <w:pPr>
        <w:spacing w:line="240" w:lineRule="auto"/>
        <w:rPr>
          <w:rFonts w:ascii="Times New Roman" w:hAnsi="Times New Roman" w:cs="Times New Roman"/>
          <w:b/>
        </w:rPr>
      </w:pPr>
      <w:r w:rsidRPr="00797EE9">
        <w:rPr>
          <w:rFonts w:ascii="Times New Roman" w:hAnsi="Times New Roman" w:cs="Times New Roman"/>
          <w:b/>
        </w:rPr>
        <w:t>Committee reports:</w:t>
      </w:r>
    </w:p>
    <w:p w:rsidR="00A04355" w:rsidRPr="00A04355" w:rsidRDefault="00A04355" w:rsidP="0029434C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</w:rPr>
      </w:pPr>
      <w:r w:rsidRPr="00A04355">
        <w:rPr>
          <w:rFonts w:ascii="Times New Roman" w:hAnsi="Times New Roman" w:cs="Times New Roman"/>
          <w:b/>
        </w:rPr>
        <w:t>Membership and Promotion Committee - Andres Romero, Board Member.</w:t>
      </w:r>
    </w:p>
    <w:p w:rsidR="00A04355" w:rsidRPr="00A04355" w:rsidRDefault="00A04355" w:rsidP="0029434C">
      <w:pPr>
        <w:pStyle w:val="ListParagraph"/>
        <w:spacing w:line="240" w:lineRule="auto"/>
        <w:ind w:left="1260"/>
        <w:rPr>
          <w:rFonts w:ascii="Times New Roman" w:hAnsi="Times New Roman" w:cs="Times New Roman"/>
        </w:rPr>
      </w:pPr>
      <w:r w:rsidRPr="00A04355">
        <w:rPr>
          <w:rFonts w:ascii="Times New Roman" w:hAnsi="Times New Roman" w:cs="Times New Roman"/>
        </w:rPr>
        <w:t xml:space="preserve">We are looking </w:t>
      </w:r>
      <w:r w:rsidRPr="00A04355">
        <w:rPr>
          <w:rFonts w:ascii="Times New Roman" w:hAnsi="Times New Roman" w:cs="Times New Roman"/>
          <w:noProof/>
        </w:rPr>
        <w:t>at doing a fun technology event in the fall! If</w:t>
      </w:r>
      <w:r w:rsidRPr="00A04355">
        <w:rPr>
          <w:rFonts w:ascii="Times New Roman" w:hAnsi="Times New Roman" w:cs="Times New Roman"/>
        </w:rPr>
        <w:t xml:space="preserve"> you would like to become a member, please contact us!</w:t>
      </w:r>
    </w:p>
    <w:p w:rsidR="00A04355" w:rsidRDefault="00A04355" w:rsidP="0029434C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noProof/>
        </w:rPr>
      </w:pPr>
      <w:r w:rsidRPr="00A04355">
        <w:rPr>
          <w:rFonts w:ascii="Times New Roman" w:hAnsi="Times New Roman" w:cs="Times New Roman"/>
          <w:b/>
        </w:rPr>
        <w:t>Funds Commi</w:t>
      </w:r>
      <w:r>
        <w:rPr>
          <w:rFonts w:ascii="Times New Roman" w:hAnsi="Times New Roman" w:cs="Times New Roman"/>
          <w:b/>
        </w:rPr>
        <w:t>ttee, Emilio Martinez-</w:t>
      </w:r>
      <w:r w:rsidRPr="00A04355">
        <w:rPr>
          <w:rFonts w:ascii="Times New Roman" w:hAnsi="Times New Roman" w:cs="Times New Roman"/>
          <w:b/>
        </w:rPr>
        <w:t>Treasurer</w:t>
      </w:r>
      <w:r>
        <w:rPr>
          <w:rFonts w:ascii="Times New Roman" w:hAnsi="Times New Roman" w:cs="Times New Roman"/>
          <w:b/>
        </w:rPr>
        <w:t>.</w:t>
      </w:r>
      <w:r w:rsidRPr="00A04355">
        <w:rPr>
          <w:rFonts w:ascii="Times New Roman" w:hAnsi="Times New Roman" w:cs="Times New Roman"/>
          <w:b/>
        </w:rPr>
        <w:t xml:space="preserve"> </w:t>
      </w:r>
    </w:p>
    <w:p w:rsidR="00A04355" w:rsidRPr="00A04355" w:rsidRDefault="00A04355" w:rsidP="0029434C">
      <w:pPr>
        <w:pStyle w:val="ListParagraph"/>
        <w:spacing w:line="240" w:lineRule="auto"/>
        <w:ind w:left="126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W</w:t>
      </w:r>
      <w:r w:rsidRPr="00A04355">
        <w:rPr>
          <w:rFonts w:ascii="Times New Roman" w:hAnsi="Times New Roman" w:cs="Times New Roman"/>
          <w:noProof/>
        </w:rPr>
        <w:t>e</w:t>
      </w:r>
      <w:r w:rsidRPr="00A04355">
        <w:rPr>
          <w:rFonts w:ascii="Times New Roman" w:hAnsi="Times New Roman" w:cs="Times New Roman"/>
        </w:rPr>
        <w:t xml:space="preserve"> are holding a fundraiser to help send a student to Washington D.C in January! We </w:t>
      </w:r>
      <w:r w:rsidRPr="00A04355">
        <w:rPr>
          <w:rFonts w:ascii="Times New Roman" w:hAnsi="Times New Roman" w:cs="Times New Roman"/>
          <w:noProof/>
        </w:rPr>
        <w:t>hope</w:t>
      </w:r>
      <w:r>
        <w:rPr>
          <w:rFonts w:ascii="Times New Roman" w:hAnsi="Times New Roman" w:cs="Times New Roman"/>
          <w:noProof/>
        </w:rPr>
        <w:t xml:space="preserve"> </w:t>
      </w:r>
      <w:r w:rsidRPr="00A04355">
        <w:rPr>
          <w:rFonts w:ascii="Times New Roman" w:hAnsi="Times New Roman" w:cs="Times New Roman"/>
          <w:noProof/>
        </w:rPr>
        <w:t>to raise at least $500.00</w:t>
      </w:r>
      <w:r>
        <w:rPr>
          <w:rFonts w:ascii="Times New Roman" w:hAnsi="Times New Roman" w:cs="Times New Roman"/>
          <w:noProof/>
        </w:rPr>
        <w:t>.</w:t>
      </w:r>
      <w:r w:rsidRPr="00A04355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>T</w:t>
      </w:r>
      <w:r w:rsidRPr="00A04355">
        <w:rPr>
          <w:rFonts w:ascii="Times New Roman" w:hAnsi="Times New Roman" w:cs="Times New Roman"/>
          <w:noProof/>
        </w:rPr>
        <w:t xml:space="preserve">o donate to the fundraiser, please follow this link </w:t>
      </w:r>
      <w:hyperlink r:id="rId8" w:history="1">
        <w:r w:rsidRPr="00A04355">
          <w:rPr>
            <w:rStyle w:val="Hyperlink"/>
            <w:rFonts w:ascii="Times New Roman" w:hAnsi="Times New Roman" w:cs="Times New Roman"/>
            <w:noProof/>
          </w:rPr>
          <w:t>gofundme.com/help-blind-students-to-see-dc</w:t>
        </w:r>
      </w:hyperlink>
      <w:r w:rsidR="003B7F69">
        <w:rPr>
          <w:rFonts w:ascii="Times New Roman" w:hAnsi="Times New Roman" w:cs="Times New Roman"/>
          <w:noProof/>
        </w:rPr>
        <w:t xml:space="preserve">  A</w:t>
      </w:r>
      <w:r w:rsidRPr="00A04355">
        <w:rPr>
          <w:rFonts w:ascii="Times New Roman" w:hAnsi="Times New Roman" w:cs="Times New Roman"/>
          <w:noProof/>
        </w:rPr>
        <w:t xml:space="preserve">nything you give will be greatly appreciated. Please contact us if you have any questions. </w:t>
      </w:r>
    </w:p>
    <w:p w:rsidR="00A04355" w:rsidRDefault="00A04355" w:rsidP="0029434C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</w:rPr>
      </w:pPr>
      <w:r w:rsidRPr="00A04355">
        <w:rPr>
          <w:rFonts w:ascii="Times New Roman" w:hAnsi="Times New Roman" w:cs="Times New Roman"/>
          <w:b/>
        </w:rPr>
        <w:t xml:space="preserve">Legislative, </w:t>
      </w:r>
      <w:r w:rsidRPr="00A04355">
        <w:rPr>
          <w:rFonts w:ascii="Times New Roman" w:hAnsi="Times New Roman" w:cs="Times New Roman"/>
          <w:b/>
          <w:noProof/>
        </w:rPr>
        <w:t>Advocacy</w:t>
      </w:r>
      <w:r w:rsidRPr="00A04355">
        <w:rPr>
          <w:rFonts w:ascii="Times New Roman" w:hAnsi="Times New Roman" w:cs="Times New Roman"/>
          <w:b/>
        </w:rPr>
        <w:t xml:space="preserve"> and Communication Committee - Kaden Calahan, </w:t>
      </w:r>
      <w:r>
        <w:rPr>
          <w:rFonts w:ascii="Times New Roman" w:hAnsi="Times New Roman" w:cs="Times New Roman"/>
          <w:b/>
        </w:rPr>
        <w:t>Vice President</w:t>
      </w:r>
      <w:r w:rsidRPr="00A04355">
        <w:rPr>
          <w:rFonts w:ascii="Times New Roman" w:hAnsi="Times New Roman" w:cs="Times New Roman"/>
          <w:b/>
          <w:noProof/>
        </w:rPr>
        <w:t>.</w:t>
      </w:r>
    </w:p>
    <w:p w:rsidR="00797EE9" w:rsidRDefault="00A04355" w:rsidP="0029434C">
      <w:pPr>
        <w:pStyle w:val="ListParagraph"/>
        <w:spacing w:line="240" w:lineRule="auto"/>
        <w:ind w:left="1260"/>
        <w:rPr>
          <w:rFonts w:ascii="Times New Roman" w:hAnsi="Times New Roman" w:cs="Times New Roman"/>
        </w:rPr>
      </w:pPr>
      <w:r w:rsidRPr="00A04355">
        <w:rPr>
          <w:rFonts w:ascii="Times New Roman" w:hAnsi="Times New Roman" w:cs="Times New Roman"/>
        </w:rPr>
        <w:t>The board, our student president, and affiliate preside</w:t>
      </w:r>
      <w:r>
        <w:rPr>
          <w:rFonts w:ascii="Times New Roman" w:hAnsi="Times New Roman" w:cs="Times New Roman"/>
        </w:rPr>
        <w:t xml:space="preserve">nt are working to address </w:t>
      </w:r>
      <w:r w:rsidRPr="00A04355">
        <w:rPr>
          <w:rFonts w:ascii="Times New Roman" w:hAnsi="Times New Roman" w:cs="Times New Roman"/>
          <w:noProof/>
        </w:rPr>
        <w:t>any</w:t>
      </w:r>
      <w:r>
        <w:rPr>
          <w:rFonts w:ascii="Times New Roman" w:hAnsi="Times New Roman" w:cs="Times New Roman"/>
        </w:rPr>
        <w:t xml:space="preserve"> </w:t>
      </w:r>
      <w:r w:rsidRPr="00A04355">
        <w:rPr>
          <w:rFonts w:ascii="Times New Roman" w:hAnsi="Times New Roman" w:cs="Times New Roman"/>
          <w:noProof/>
        </w:rPr>
        <w:t>concerns</w:t>
      </w:r>
      <w:r>
        <w:rPr>
          <w:rFonts w:ascii="Times New Roman" w:hAnsi="Times New Roman" w:cs="Times New Roman"/>
        </w:rPr>
        <w:t xml:space="preserve"> students have </w:t>
      </w:r>
      <w:r w:rsidRPr="00A04355">
        <w:rPr>
          <w:rFonts w:ascii="Times New Roman" w:hAnsi="Times New Roman" w:cs="Times New Roman"/>
          <w:noProof/>
        </w:rPr>
        <w:t>throughout</w:t>
      </w:r>
      <w:r>
        <w:rPr>
          <w:rFonts w:ascii="Times New Roman" w:hAnsi="Times New Roman" w:cs="Times New Roman"/>
        </w:rPr>
        <w:t xml:space="preserve"> the state. </w:t>
      </w:r>
      <w:r w:rsidRPr="00A04355">
        <w:rPr>
          <w:rFonts w:ascii="Times New Roman" w:hAnsi="Times New Roman" w:cs="Times New Roman"/>
        </w:rPr>
        <w:t>Please contact us if you need any help</w:t>
      </w:r>
      <w:r w:rsidR="00797EE9">
        <w:rPr>
          <w:rFonts w:ascii="Times New Roman" w:hAnsi="Times New Roman" w:cs="Times New Roman"/>
        </w:rPr>
        <w:t>.</w:t>
      </w:r>
    </w:p>
    <w:p w:rsidR="0029434C" w:rsidRPr="00E83059" w:rsidRDefault="00797EE9" w:rsidP="00E83059">
      <w:pPr>
        <w:spacing w:line="240" w:lineRule="auto"/>
        <w:rPr>
          <w:rFonts w:ascii="Times New Roman" w:hAnsi="Times New Roman" w:cs="Times New Roman"/>
          <w:b/>
        </w:rPr>
      </w:pPr>
      <w:r w:rsidRPr="00E83059">
        <w:rPr>
          <w:rFonts w:ascii="Times New Roman" w:hAnsi="Times New Roman" w:cs="Times New Roman"/>
          <w:b/>
        </w:rPr>
        <w:t>Our next News Letter will be available on August</w:t>
      </w:r>
      <w:r w:rsidRPr="00E83059">
        <w:rPr>
          <w:rFonts w:ascii="Times New Roman" w:hAnsi="Times New Roman" w:cs="Times New Roman"/>
          <w:b/>
          <w:noProof/>
        </w:rPr>
        <w:t xml:space="preserve"> 17, 2018</w:t>
      </w:r>
      <w:r w:rsidR="007D4252" w:rsidRPr="00E83059">
        <w:rPr>
          <w:rFonts w:ascii="Times New Roman" w:hAnsi="Times New Roman" w:cs="Times New Roman"/>
          <w:b/>
        </w:rPr>
        <w:t>.</w:t>
      </w:r>
      <w:r w:rsidRPr="00E83059">
        <w:rPr>
          <w:rFonts w:ascii="Times New Roman" w:hAnsi="Times New Roman" w:cs="Times New Roman"/>
          <w:b/>
        </w:rPr>
        <w:t xml:space="preserve"> </w:t>
      </w:r>
    </w:p>
    <w:p w:rsidR="0029434C" w:rsidRDefault="00A04355" w:rsidP="0029434C">
      <w:pPr>
        <w:spacing w:after="0" w:line="240" w:lineRule="auto"/>
        <w:rPr>
          <w:rFonts w:ascii="Times New Roman" w:hAnsi="Times New Roman" w:cs="Times New Roman"/>
          <w:b/>
        </w:rPr>
      </w:pPr>
      <w:r w:rsidRPr="0029434C">
        <w:rPr>
          <w:rFonts w:ascii="Times New Roman" w:hAnsi="Times New Roman" w:cs="Times New Roman"/>
          <w:b/>
        </w:rPr>
        <w:t xml:space="preserve">As always, the New Mexico Association of Blind Students Team is here for you. Please contact us! </w:t>
      </w:r>
      <w:r w:rsidRPr="0029434C">
        <w:rPr>
          <w:rFonts w:ascii="Times New Roman" w:hAnsi="Times New Roman" w:cs="Times New Roman"/>
        </w:rPr>
        <w:t xml:space="preserve">Kaity Ellis, President @ </w:t>
      </w:r>
      <w:hyperlink r:id="rId9" w:history="1">
        <w:r w:rsidRPr="0029434C">
          <w:rPr>
            <w:rStyle w:val="Hyperlink"/>
            <w:rFonts w:ascii="Times New Roman" w:hAnsi="Times New Roman" w:cs="Times New Roman"/>
          </w:rPr>
          <w:t>president.nmabs@gmail.com</w:t>
        </w:r>
      </w:hyperlink>
    </w:p>
    <w:p w:rsidR="0029434C" w:rsidRDefault="00A04355" w:rsidP="0029434C">
      <w:pPr>
        <w:spacing w:after="0" w:line="240" w:lineRule="auto"/>
        <w:rPr>
          <w:rFonts w:ascii="Times New Roman" w:hAnsi="Times New Roman" w:cs="Times New Roman"/>
          <w:b/>
        </w:rPr>
      </w:pPr>
      <w:r w:rsidRPr="00A04355">
        <w:rPr>
          <w:rFonts w:ascii="Times New Roman" w:hAnsi="Times New Roman" w:cs="Times New Roman"/>
        </w:rPr>
        <w:t xml:space="preserve">Kaden Calahan, Vice President @ </w:t>
      </w:r>
      <w:hyperlink r:id="rId10" w:history="1">
        <w:r w:rsidRPr="00A04355">
          <w:rPr>
            <w:rStyle w:val="Hyperlink"/>
            <w:rFonts w:ascii="Times New Roman" w:hAnsi="Times New Roman" w:cs="Times New Roman"/>
          </w:rPr>
          <w:t>vicepresident.nmabs@gmail.com</w:t>
        </w:r>
      </w:hyperlink>
      <w:r w:rsidRPr="00A04355">
        <w:rPr>
          <w:rFonts w:ascii="Times New Roman" w:hAnsi="Times New Roman" w:cs="Times New Roman"/>
          <w:u w:val="single"/>
        </w:rPr>
        <w:t xml:space="preserve"> </w:t>
      </w:r>
    </w:p>
    <w:p w:rsidR="00A04355" w:rsidRPr="00A04355" w:rsidRDefault="00A04355" w:rsidP="0029434C">
      <w:pPr>
        <w:spacing w:after="0" w:line="240" w:lineRule="auto"/>
        <w:rPr>
          <w:rFonts w:ascii="Times New Roman" w:hAnsi="Times New Roman" w:cs="Times New Roman"/>
          <w:b/>
        </w:rPr>
      </w:pPr>
      <w:r w:rsidRPr="00A04355">
        <w:rPr>
          <w:rFonts w:ascii="Times New Roman" w:hAnsi="Times New Roman" w:cs="Times New Roman"/>
        </w:rPr>
        <w:t xml:space="preserve">Lawrence Perez, Secretary @ </w:t>
      </w:r>
      <w:hyperlink r:id="rId11" w:history="1">
        <w:r w:rsidRPr="00A04355">
          <w:rPr>
            <w:rStyle w:val="Hyperlink"/>
            <w:rFonts w:ascii="Times New Roman" w:hAnsi="Times New Roman" w:cs="Times New Roman"/>
          </w:rPr>
          <w:t>secretary.nmabs@gmail.com</w:t>
        </w:r>
      </w:hyperlink>
    </w:p>
    <w:p w:rsidR="00A04355" w:rsidRPr="00A04355" w:rsidRDefault="00A04355" w:rsidP="0029434C">
      <w:pPr>
        <w:spacing w:after="0" w:line="240" w:lineRule="auto"/>
        <w:rPr>
          <w:rFonts w:ascii="Times New Roman" w:hAnsi="Times New Roman" w:cs="Times New Roman"/>
          <w:b/>
        </w:rPr>
      </w:pPr>
      <w:r w:rsidRPr="00A04355">
        <w:rPr>
          <w:rFonts w:ascii="Times New Roman" w:hAnsi="Times New Roman" w:cs="Times New Roman"/>
        </w:rPr>
        <w:t xml:space="preserve">Emilio Martinez, Treasurer @ </w:t>
      </w:r>
      <w:hyperlink r:id="rId12" w:history="1">
        <w:r w:rsidRPr="00A04355">
          <w:rPr>
            <w:rStyle w:val="Hyperlink"/>
            <w:rFonts w:ascii="Times New Roman" w:hAnsi="Times New Roman" w:cs="Times New Roman"/>
          </w:rPr>
          <w:t>treasurer.nmabs@gmail.com</w:t>
        </w:r>
      </w:hyperlink>
      <w:r w:rsidRPr="00A04355">
        <w:rPr>
          <w:rFonts w:ascii="Times New Roman" w:hAnsi="Times New Roman" w:cs="Times New Roman"/>
          <w:b/>
        </w:rPr>
        <w:t xml:space="preserve"> </w:t>
      </w:r>
    </w:p>
    <w:p w:rsidR="00797EE9" w:rsidRDefault="00A04355" w:rsidP="0029434C">
      <w:pPr>
        <w:spacing w:after="0" w:line="240" w:lineRule="auto"/>
        <w:rPr>
          <w:rFonts w:ascii="Times New Roman" w:hAnsi="Times New Roman" w:cs="Times New Roman"/>
          <w:b/>
        </w:rPr>
      </w:pPr>
      <w:r w:rsidRPr="00A04355">
        <w:rPr>
          <w:rFonts w:ascii="Times New Roman" w:hAnsi="Times New Roman" w:cs="Times New Roman"/>
          <w:b/>
        </w:rPr>
        <w:t>Hit the like button on the NMABS Facebook page:</w:t>
      </w:r>
      <w:r w:rsidR="00797EE9">
        <w:rPr>
          <w:rFonts w:ascii="Times New Roman" w:hAnsi="Times New Roman" w:cs="Times New Roman"/>
          <w:b/>
        </w:rPr>
        <w:t xml:space="preserve"> </w:t>
      </w:r>
      <w:hyperlink r:id="rId13" w:history="1">
        <w:r w:rsidR="00797EE9" w:rsidRPr="00885B2F">
          <w:rPr>
            <w:rStyle w:val="Hyperlink"/>
            <w:rFonts w:ascii="Times New Roman" w:hAnsi="Times New Roman" w:cs="Times New Roman"/>
            <w:b/>
          </w:rPr>
          <w:t>https://m.facebook.com/NMABS1/</w:t>
        </w:r>
      </w:hyperlink>
      <w:r w:rsidR="00797EE9">
        <w:rPr>
          <w:rFonts w:ascii="Times New Roman" w:hAnsi="Times New Roman" w:cs="Times New Roman"/>
          <w:b/>
        </w:rPr>
        <w:t xml:space="preserve"> </w:t>
      </w:r>
    </w:p>
    <w:p w:rsidR="00797EE9" w:rsidRPr="00A04355" w:rsidRDefault="00A04355" w:rsidP="0029434C">
      <w:pPr>
        <w:spacing w:after="0" w:line="240" w:lineRule="auto"/>
        <w:rPr>
          <w:rFonts w:ascii="Times New Roman" w:hAnsi="Times New Roman" w:cs="Times New Roman"/>
          <w:b/>
        </w:rPr>
      </w:pPr>
      <w:r w:rsidRPr="00A04355">
        <w:rPr>
          <w:rFonts w:ascii="Times New Roman" w:hAnsi="Times New Roman" w:cs="Times New Roman"/>
          <w:b/>
        </w:rPr>
        <w:t xml:space="preserve">Follow us on </w:t>
      </w:r>
      <w:bookmarkStart w:id="0" w:name="_GoBack"/>
      <w:bookmarkEnd w:id="0"/>
      <w:r w:rsidRPr="00A04355">
        <w:rPr>
          <w:rFonts w:ascii="Times New Roman" w:hAnsi="Times New Roman" w:cs="Times New Roman"/>
          <w:b/>
        </w:rPr>
        <w:t xml:space="preserve">Twitter: </w:t>
      </w:r>
      <w:hyperlink r:id="rId14" w:history="1">
        <w:r w:rsidR="00797EE9" w:rsidRPr="00885B2F">
          <w:rPr>
            <w:rStyle w:val="Hyperlink"/>
            <w:rFonts w:ascii="Times New Roman" w:hAnsi="Times New Roman" w:cs="Times New Roman"/>
            <w:b/>
          </w:rPr>
          <w:t>https://twitter.com/NMABS_VOICE</w:t>
        </w:r>
      </w:hyperlink>
    </w:p>
    <w:sectPr w:rsidR="00797EE9" w:rsidRPr="00A04355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0543" w:rsidRDefault="00930543" w:rsidP="00A04355">
      <w:pPr>
        <w:spacing w:after="0" w:line="240" w:lineRule="auto"/>
      </w:pPr>
      <w:r>
        <w:separator/>
      </w:r>
    </w:p>
  </w:endnote>
  <w:endnote w:type="continuationSeparator" w:id="0">
    <w:p w:rsidR="00930543" w:rsidRDefault="00930543" w:rsidP="00A04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0543" w:rsidRDefault="00930543" w:rsidP="00A04355">
      <w:pPr>
        <w:spacing w:after="0" w:line="240" w:lineRule="auto"/>
      </w:pPr>
      <w:r>
        <w:separator/>
      </w:r>
    </w:p>
  </w:footnote>
  <w:footnote w:type="continuationSeparator" w:id="0">
    <w:p w:rsidR="00930543" w:rsidRDefault="00930543" w:rsidP="00A04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4355" w:rsidRDefault="00A04355">
    <w:pPr>
      <w:pStyle w:val="Header"/>
    </w:pPr>
    <w:r>
      <w:rPr>
        <w:noProof/>
      </w:rPr>
      <w:drawing>
        <wp:inline distT="0" distB="0" distL="0" distR="0">
          <wp:extent cx="2257425" cy="97315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udent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4696" cy="9935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AA4106"/>
    <w:multiLevelType w:val="multilevel"/>
    <w:tmpl w:val="91283BC4"/>
    <w:lvl w:ilvl="0">
      <w:start w:val="1"/>
      <w:numFmt w:val="lowerLetter"/>
      <w:lvlText w:val="%1."/>
      <w:lvlJc w:val="left"/>
      <w:pPr>
        <w:ind w:left="1260" w:hanging="360"/>
      </w:p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7E5F54A9"/>
    <w:multiLevelType w:val="hybridMultilevel"/>
    <w:tmpl w:val="C00291CE"/>
    <w:lvl w:ilvl="0" w:tplc="026C5EA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rM0MjMxNza2NDdX0lEKTi0uzszPAykwrgUAC2h6xiwAAAA="/>
  </w:docVars>
  <w:rsids>
    <w:rsidRoot w:val="00A04355"/>
    <w:rsid w:val="00003AAF"/>
    <w:rsid w:val="0002115A"/>
    <w:rsid w:val="000860D0"/>
    <w:rsid w:val="000B21BB"/>
    <w:rsid w:val="000B375F"/>
    <w:rsid w:val="000B40E0"/>
    <w:rsid w:val="000B57B3"/>
    <w:rsid w:val="000D4FCF"/>
    <w:rsid w:val="000D60B7"/>
    <w:rsid w:val="00105A2B"/>
    <w:rsid w:val="00110A99"/>
    <w:rsid w:val="0013297B"/>
    <w:rsid w:val="0016381B"/>
    <w:rsid w:val="00170233"/>
    <w:rsid w:val="00172707"/>
    <w:rsid w:val="001875A0"/>
    <w:rsid w:val="0019148E"/>
    <w:rsid w:val="00191B58"/>
    <w:rsid w:val="00195492"/>
    <w:rsid w:val="001A4D10"/>
    <w:rsid w:val="001C6678"/>
    <w:rsid w:val="001C77D8"/>
    <w:rsid w:val="001D74FF"/>
    <w:rsid w:val="001E7180"/>
    <w:rsid w:val="001F3B37"/>
    <w:rsid w:val="00212E42"/>
    <w:rsid w:val="00212F2A"/>
    <w:rsid w:val="002133A8"/>
    <w:rsid w:val="00221A41"/>
    <w:rsid w:val="0022412D"/>
    <w:rsid w:val="00225E06"/>
    <w:rsid w:val="00240CE4"/>
    <w:rsid w:val="002562EA"/>
    <w:rsid w:val="00263BF4"/>
    <w:rsid w:val="002659E0"/>
    <w:rsid w:val="0029434C"/>
    <w:rsid w:val="00310BE9"/>
    <w:rsid w:val="00315591"/>
    <w:rsid w:val="003168BB"/>
    <w:rsid w:val="00323199"/>
    <w:rsid w:val="003243D9"/>
    <w:rsid w:val="00363239"/>
    <w:rsid w:val="0037005E"/>
    <w:rsid w:val="003A1BC6"/>
    <w:rsid w:val="003A645A"/>
    <w:rsid w:val="003B659C"/>
    <w:rsid w:val="003B7F69"/>
    <w:rsid w:val="003C51A1"/>
    <w:rsid w:val="003E37C7"/>
    <w:rsid w:val="003F6881"/>
    <w:rsid w:val="0041138F"/>
    <w:rsid w:val="00460E51"/>
    <w:rsid w:val="00470DC9"/>
    <w:rsid w:val="00472EE7"/>
    <w:rsid w:val="004731BA"/>
    <w:rsid w:val="00482AFC"/>
    <w:rsid w:val="00486218"/>
    <w:rsid w:val="00486ED2"/>
    <w:rsid w:val="004A2296"/>
    <w:rsid w:val="004B1149"/>
    <w:rsid w:val="004C5753"/>
    <w:rsid w:val="004D63A3"/>
    <w:rsid w:val="00503EEC"/>
    <w:rsid w:val="00507548"/>
    <w:rsid w:val="0052213B"/>
    <w:rsid w:val="005312CF"/>
    <w:rsid w:val="00543D86"/>
    <w:rsid w:val="00544EAF"/>
    <w:rsid w:val="00550ADB"/>
    <w:rsid w:val="005723FC"/>
    <w:rsid w:val="005753CF"/>
    <w:rsid w:val="00590A0D"/>
    <w:rsid w:val="005918A1"/>
    <w:rsid w:val="005C18D4"/>
    <w:rsid w:val="005C7710"/>
    <w:rsid w:val="005E660A"/>
    <w:rsid w:val="0063173E"/>
    <w:rsid w:val="00640131"/>
    <w:rsid w:val="00650346"/>
    <w:rsid w:val="00650C65"/>
    <w:rsid w:val="00684888"/>
    <w:rsid w:val="00691436"/>
    <w:rsid w:val="00697D12"/>
    <w:rsid w:val="006A34C8"/>
    <w:rsid w:val="006A3A1F"/>
    <w:rsid w:val="00725E78"/>
    <w:rsid w:val="00735706"/>
    <w:rsid w:val="0075413C"/>
    <w:rsid w:val="00754440"/>
    <w:rsid w:val="00764E34"/>
    <w:rsid w:val="0077211D"/>
    <w:rsid w:val="007739FA"/>
    <w:rsid w:val="00780D6E"/>
    <w:rsid w:val="00786DA9"/>
    <w:rsid w:val="00797EE9"/>
    <w:rsid w:val="007A5076"/>
    <w:rsid w:val="007D29E5"/>
    <w:rsid w:val="007D4252"/>
    <w:rsid w:val="007F270E"/>
    <w:rsid w:val="0081397C"/>
    <w:rsid w:val="008144CD"/>
    <w:rsid w:val="008255B5"/>
    <w:rsid w:val="0083188C"/>
    <w:rsid w:val="0085021B"/>
    <w:rsid w:val="0087222D"/>
    <w:rsid w:val="00895444"/>
    <w:rsid w:val="008A28C8"/>
    <w:rsid w:val="008A7529"/>
    <w:rsid w:val="008C584A"/>
    <w:rsid w:val="008C6382"/>
    <w:rsid w:val="008E4B77"/>
    <w:rsid w:val="00900CFB"/>
    <w:rsid w:val="0091201A"/>
    <w:rsid w:val="00926E17"/>
    <w:rsid w:val="00930543"/>
    <w:rsid w:val="00935FB3"/>
    <w:rsid w:val="00940314"/>
    <w:rsid w:val="00990DBE"/>
    <w:rsid w:val="009B452D"/>
    <w:rsid w:val="009C3E37"/>
    <w:rsid w:val="009D18A2"/>
    <w:rsid w:val="009F2198"/>
    <w:rsid w:val="009F7DF3"/>
    <w:rsid w:val="00A04355"/>
    <w:rsid w:val="00A1086B"/>
    <w:rsid w:val="00A17120"/>
    <w:rsid w:val="00A21676"/>
    <w:rsid w:val="00A25059"/>
    <w:rsid w:val="00A41DF0"/>
    <w:rsid w:val="00A8077A"/>
    <w:rsid w:val="00A81B46"/>
    <w:rsid w:val="00A863C8"/>
    <w:rsid w:val="00A9579D"/>
    <w:rsid w:val="00A97ED2"/>
    <w:rsid w:val="00AC4C7A"/>
    <w:rsid w:val="00AD2C09"/>
    <w:rsid w:val="00AD390D"/>
    <w:rsid w:val="00AD541F"/>
    <w:rsid w:val="00B05518"/>
    <w:rsid w:val="00B202C4"/>
    <w:rsid w:val="00B25157"/>
    <w:rsid w:val="00B560A1"/>
    <w:rsid w:val="00B56C8D"/>
    <w:rsid w:val="00B5774A"/>
    <w:rsid w:val="00B634B1"/>
    <w:rsid w:val="00B71146"/>
    <w:rsid w:val="00B72954"/>
    <w:rsid w:val="00B94E88"/>
    <w:rsid w:val="00B95228"/>
    <w:rsid w:val="00BB3821"/>
    <w:rsid w:val="00BF7D69"/>
    <w:rsid w:val="00C30382"/>
    <w:rsid w:val="00C36D5A"/>
    <w:rsid w:val="00C42779"/>
    <w:rsid w:val="00C4324B"/>
    <w:rsid w:val="00C52B51"/>
    <w:rsid w:val="00C702F8"/>
    <w:rsid w:val="00C87C4E"/>
    <w:rsid w:val="00C87F60"/>
    <w:rsid w:val="00C97F99"/>
    <w:rsid w:val="00CB6836"/>
    <w:rsid w:val="00CC48FC"/>
    <w:rsid w:val="00CF7BFF"/>
    <w:rsid w:val="00D1174A"/>
    <w:rsid w:val="00D16C08"/>
    <w:rsid w:val="00D22E4D"/>
    <w:rsid w:val="00D32A24"/>
    <w:rsid w:val="00D355BD"/>
    <w:rsid w:val="00D51776"/>
    <w:rsid w:val="00D82579"/>
    <w:rsid w:val="00D97AAD"/>
    <w:rsid w:val="00DA34EB"/>
    <w:rsid w:val="00DB3997"/>
    <w:rsid w:val="00DD54B7"/>
    <w:rsid w:val="00DD7045"/>
    <w:rsid w:val="00DE0F01"/>
    <w:rsid w:val="00DF7541"/>
    <w:rsid w:val="00DF7849"/>
    <w:rsid w:val="00E057E9"/>
    <w:rsid w:val="00E1040C"/>
    <w:rsid w:val="00E214AF"/>
    <w:rsid w:val="00E458C5"/>
    <w:rsid w:val="00E66C0A"/>
    <w:rsid w:val="00E724FF"/>
    <w:rsid w:val="00E73B6D"/>
    <w:rsid w:val="00E73CE8"/>
    <w:rsid w:val="00E83059"/>
    <w:rsid w:val="00E84F97"/>
    <w:rsid w:val="00E87250"/>
    <w:rsid w:val="00E97B49"/>
    <w:rsid w:val="00EA0AD8"/>
    <w:rsid w:val="00EA280D"/>
    <w:rsid w:val="00EB0011"/>
    <w:rsid w:val="00EC24CD"/>
    <w:rsid w:val="00EE0BAA"/>
    <w:rsid w:val="00EE3D93"/>
    <w:rsid w:val="00EE594D"/>
    <w:rsid w:val="00F02253"/>
    <w:rsid w:val="00F16DB5"/>
    <w:rsid w:val="00F31AC8"/>
    <w:rsid w:val="00F323CF"/>
    <w:rsid w:val="00F3363C"/>
    <w:rsid w:val="00F37E2A"/>
    <w:rsid w:val="00F55276"/>
    <w:rsid w:val="00F65434"/>
    <w:rsid w:val="00F820A1"/>
    <w:rsid w:val="00FD6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F771F96-50EA-4D81-9E09-F264E4A5A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35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4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355"/>
  </w:style>
  <w:style w:type="paragraph" w:styleId="Footer">
    <w:name w:val="footer"/>
    <w:basedOn w:val="Normal"/>
    <w:link w:val="FooterChar"/>
    <w:uiPriority w:val="99"/>
    <w:unhideWhenUsed/>
    <w:rsid w:val="00A04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355"/>
  </w:style>
  <w:style w:type="paragraph" w:styleId="ListParagraph">
    <w:name w:val="List Paragraph"/>
    <w:basedOn w:val="Normal"/>
    <w:uiPriority w:val="34"/>
    <w:qFormat/>
    <w:rsid w:val="00A043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43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email.dynect.net/link.php?DynEngagement=true&amp;H=I%2BqMhXDuIS2UKpxeclV2P1kiIeW469uvYpMfs1p051i6SxhM4FXuho2EbBXHC8FsbjmtvdkJzasxXjqvNnTu6UJit5GmBnGtkFkpQaweK%2BXNTVWFlZHkJiQM1CYIEiVl&amp;G=21&amp;R=https%3A%2F%2Fwww.gofundme.com%2Fhelp-blind-students-to-see-dc%3Futm_source%3Dinternal%26utm_medium%3Demail%26utm_content%3Dcampaign_link_t%26utm_campaign%3Dwelcome&amp;I=20180628221006.000000121227%40mail6-46-usnbn1&amp;X=MHw3NzY2NjI6VEVNUElEXzQ5MDQ7MXw3NzY2NjM6UVVFVUVJRF8xMzM1Njc1MjkwOzJ8Nzc2NjY0OkRPTUFJTl9nbWFpbC5jb207&amp;S=c1KeVjocJ2A_tUCLFESUDhWh60F--3vsGmn7BFI7u08" TargetMode="External"/><Relationship Id="rId13" Type="http://schemas.openxmlformats.org/officeDocument/2006/relationships/hyperlink" Target="https://m.facebook.com/NMABS1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ecretary.nmabs@gmail.com" TargetMode="External"/><Relationship Id="rId12" Type="http://schemas.openxmlformats.org/officeDocument/2006/relationships/hyperlink" Target="mailto:treasurer.nmabs@gmail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ecretary.nmabs@gmail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vicepresident.nmabs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esident.nmabs@gmail.com" TargetMode="External"/><Relationship Id="rId14" Type="http://schemas.openxmlformats.org/officeDocument/2006/relationships/hyperlink" Target="https://twitter.com/NMABS_VOIC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in Ellis</dc:creator>
  <cp:keywords/>
  <dc:description/>
  <cp:lastModifiedBy>Kaitlin Ellis</cp:lastModifiedBy>
  <cp:revision>8</cp:revision>
  <dcterms:created xsi:type="dcterms:W3CDTF">2018-07-09T19:03:00Z</dcterms:created>
  <dcterms:modified xsi:type="dcterms:W3CDTF">2018-07-10T21:12:00Z</dcterms:modified>
</cp:coreProperties>
</file>